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5849" w:rsidRDefault="0070776D" w:rsidP="00D25AF6">
      <w:pPr>
        <w:pStyle w:val="a3"/>
        <w:numPr>
          <w:ilvl w:val="0"/>
          <w:numId w:val="1"/>
        </w:numPr>
        <w:ind w:firstLineChars="0"/>
      </w:pPr>
      <w:r>
        <w:t xml:space="preserve">- </w:t>
      </w:r>
      <w:r w:rsidR="00115849">
        <w:t xml:space="preserve">  </w:t>
      </w:r>
      <w:r>
        <w:t xml:space="preserve">As an option you can just run DataEmit.py and PLA.py without command line arguments, it will guide you through the process </w:t>
      </w:r>
      <w:r w:rsidR="004A410A">
        <w:t xml:space="preserve">as shown </w:t>
      </w:r>
      <w:proofErr w:type="gramStart"/>
      <w:r w:rsidR="004A410A">
        <w:t xml:space="preserve">below </w:t>
      </w:r>
      <w:r>
        <w:t>!</w:t>
      </w:r>
      <w:proofErr w:type="gramEnd"/>
      <w:r w:rsidR="00115849">
        <w:t xml:space="preserve">  </w:t>
      </w:r>
    </w:p>
    <w:p w:rsidR="00683803" w:rsidRDefault="00115849" w:rsidP="00115849">
      <w:pPr>
        <w:pStyle w:val="a3"/>
        <w:numPr>
          <w:ilvl w:val="0"/>
          <w:numId w:val="3"/>
        </w:numPr>
        <w:ind w:firstLineChars="0"/>
      </w:pPr>
      <w:r>
        <w:t xml:space="preserve">If you prefer old way </w:t>
      </w:r>
      <w:proofErr w:type="spellStart"/>
      <w:r>
        <w:t>DataEmit</w:t>
      </w:r>
      <w:proofErr w:type="spellEnd"/>
      <w:r>
        <w:t xml:space="preserve"> &lt;w0</w:t>
      </w:r>
      <w:proofErr w:type="gramStart"/>
      <w:r>
        <w:t>,w1,w2</w:t>
      </w:r>
      <w:proofErr w:type="gramEnd"/>
      <w:r>
        <w:t xml:space="preserve">&gt;, please use it but NOT </w:t>
      </w:r>
      <w:proofErr w:type="spellStart"/>
      <w:r>
        <w:t>DataEmit</w:t>
      </w:r>
      <w:proofErr w:type="spellEnd"/>
      <w:r>
        <w:t xml:space="preserve"> [w0,w1,w2] which is a bit confused in second version of the hw1.pdf instructions.</w:t>
      </w:r>
    </w:p>
    <w:p w:rsidR="002E7C05" w:rsidRDefault="002E7C05" w:rsidP="00115849">
      <w:pPr>
        <w:pStyle w:val="a3"/>
        <w:numPr>
          <w:ilvl w:val="0"/>
          <w:numId w:val="3"/>
        </w:numPr>
        <w:ind w:firstLineChars="0"/>
      </w:pPr>
      <w:r>
        <w:t xml:space="preserve">Please feel free to contact me for any questions by 852-92292831 or </w:t>
      </w:r>
      <w:hyperlink r:id="rId7" w:history="1">
        <w:r w:rsidRPr="00193625">
          <w:rPr>
            <w:rStyle w:val="a4"/>
          </w:rPr>
          <w:t>hoson@live.hk</w:t>
        </w:r>
      </w:hyperlink>
      <w:proofErr w:type="gramStart"/>
      <w:r>
        <w:t xml:space="preserve"> </w:t>
      </w:r>
      <w:proofErr w:type="gramEnd"/>
      <w:r>
        <w:t xml:space="preserve"> .</w:t>
      </w:r>
    </w:p>
    <w:p w:rsidR="00115849" w:rsidRDefault="00115849" w:rsidP="00115849"/>
    <w:p w:rsidR="00683803" w:rsidRDefault="00683803" w:rsidP="00683803">
      <w:r>
        <w:rPr>
          <w:rFonts w:hint="eastAsia"/>
        </w:rPr>
        <w:t>Scre</w:t>
      </w:r>
      <w:r>
        <w:t>enshots --</w:t>
      </w:r>
    </w:p>
    <w:p w:rsidR="00683803" w:rsidRDefault="008E1EBF" w:rsidP="00683803">
      <w:pPr>
        <w:rPr>
          <w:color w:val="FF0000"/>
          <w:sz w:val="22"/>
        </w:rPr>
      </w:pPr>
      <w:proofErr w:type="gramStart"/>
      <w:r>
        <w:rPr>
          <w:color w:val="FF0000"/>
          <w:sz w:val="22"/>
        </w:rPr>
        <w:t>C:</w:t>
      </w:r>
      <w:proofErr w:type="gramEnd"/>
      <w:r w:rsidR="00A94711">
        <w:rPr>
          <w:color w:val="FF0000"/>
          <w:sz w:val="22"/>
        </w:rPr>
        <w:t xml:space="preserve">&gt;python </w:t>
      </w:r>
      <w:r w:rsidR="00683803" w:rsidRPr="00B35CB9">
        <w:rPr>
          <w:rFonts w:hint="eastAsia"/>
          <w:color w:val="FF0000"/>
          <w:sz w:val="22"/>
        </w:rPr>
        <w:t>Dat</w:t>
      </w:r>
      <w:r w:rsidR="00A94711">
        <w:rPr>
          <w:color w:val="FF0000"/>
          <w:sz w:val="22"/>
        </w:rPr>
        <w:t>aEmit.py</w:t>
      </w:r>
    </w:p>
    <w:p w:rsidR="00A94711" w:rsidRPr="00B35CB9" w:rsidRDefault="00A94711" w:rsidP="00683803">
      <w:pPr>
        <w:rPr>
          <w:color w:val="FF0000"/>
          <w:sz w:val="22"/>
        </w:rPr>
      </w:pPr>
      <w:r>
        <w:rPr>
          <w:noProof/>
        </w:rPr>
        <w:drawing>
          <wp:inline distT="0" distB="0" distL="0" distR="0" wp14:anchorId="5F643AAC" wp14:editId="232BD47E">
            <wp:extent cx="6930360" cy="632460"/>
            <wp:effectExtent l="0" t="0" r="444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62867" cy="63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3803" w:rsidRDefault="00A75691" w:rsidP="00683803">
      <w:r w:rsidRPr="00A75691">
        <w:rPr>
          <w:noProof/>
          <w:color w:val="FF0000"/>
          <w:sz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0FF2FE4" wp14:editId="38DD1A37">
                <wp:simplePos x="0" y="0"/>
                <wp:positionH relativeFrom="margin">
                  <wp:align>left</wp:align>
                </wp:positionH>
                <wp:positionV relativeFrom="paragraph">
                  <wp:posOffset>1045845</wp:posOffset>
                </wp:positionV>
                <wp:extent cx="5069205" cy="1272540"/>
                <wp:effectExtent l="0" t="0" r="17145" b="2286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9205" cy="12729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75691" w:rsidRDefault="00A7569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1FE9B8" wp14:editId="41562D2F">
                                  <wp:extent cx="5236646" cy="981635"/>
                                  <wp:effectExtent l="0" t="0" r="2540" b="9525"/>
                                  <wp:docPr id="2" name="图片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403298" cy="1012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FF2FE4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82.35pt;width:399.15pt;height:100.2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">
                <v:textbox>
                  <w:txbxContent>
                    <w:p w:rsidR="00A75691" w:rsidRDefault="00A75691">
                      <w:r>
                        <w:rPr>
                          <w:noProof/>
                        </w:rPr>
                        <w:drawing>
                          <wp:inline distT="0" distB="0" distL="0" distR="0" wp14:anchorId="761FE9B8" wp14:editId="41562D2F">
                            <wp:extent cx="5236646" cy="981635"/>
                            <wp:effectExtent l="0" t="0" r="2540" b="9525"/>
                            <wp:docPr id="2" name="图片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403298" cy="1012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3803">
        <w:rPr>
          <w:noProof/>
        </w:rPr>
        <w:drawing>
          <wp:inline distT="0" distB="0" distL="0" distR="0" wp14:anchorId="0D2745DB" wp14:editId="36AF9C67">
            <wp:extent cx="5274310" cy="8997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3803" w:rsidRDefault="00683803" w:rsidP="00683803"/>
    <w:p w:rsidR="00683803" w:rsidRPr="00B35CB9" w:rsidRDefault="00683803" w:rsidP="00683803">
      <w:pPr>
        <w:rPr>
          <w:color w:val="FF0000"/>
          <w:sz w:val="22"/>
        </w:rPr>
      </w:pPr>
    </w:p>
    <w:p w:rsidR="002A38C9" w:rsidRDefault="002A38C9" w:rsidP="00A94711">
      <w:pPr>
        <w:rPr>
          <w:color w:val="FF0000"/>
          <w:sz w:val="22"/>
        </w:rPr>
      </w:pPr>
    </w:p>
    <w:p w:rsidR="002A38C9" w:rsidRDefault="002A38C9" w:rsidP="00A94711">
      <w:pPr>
        <w:rPr>
          <w:color w:val="FF0000"/>
          <w:sz w:val="22"/>
        </w:rPr>
      </w:pPr>
    </w:p>
    <w:p w:rsidR="002A38C9" w:rsidRDefault="002A38C9" w:rsidP="00A94711">
      <w:pPr>
        <w:rPr>
          <w:color w:val="FF0000"/>
          <w:sz w:val="22"/>
        </w:rPr>
      </w:pPr>
    </w:p>
    <w:p w:rsidR="002A38C9" w:rsidRDefault="002A38C9" w:rsidP="00A94711">
      <w:pPr>
        <w:rPr>
          <w:color w:val="FF0000"/>
          <w:sz w:val="22"/>
        </w:rPr>
      </w:pPr>
    </w:p>
    <w:p w:rsidR="002A38C9" w:rsidRDefault="002A38C9" w:rsidP="00A94711">
      <w:pPr>
        <w:rPr>
          <w:color w:val="FF0000"/>
          <w:sz w:val="22"/>
        </w:rPr>
      </w:pPr>
    </w:p>
    <w:p w:rsidR="002A38C9" w:rsidRDefault="002A38C9" w:rsidP="00A94711">
      <w:pPr>
        <w:rPr>
          <w:color w:val="FF0000"/>
          <w:sz w:val="22"/>
        </w:rPr>
      </w:pPr>
    </w:p>
    <w:p w:rsidR="002A38C9" w:rsidRDefault="002A38C9" w:rsidP="00A94711">
      <w:pPr>
        <w:rPr>
          <w:color w:val="FF0000"/>
          <w:sz w:val="22"/>
        </w:rPr>
      </w:pPr>
    </w:p>
    <w:p w:rsidR="00683803" w:rsidRPr="00A94711" w:rsidRDefault="008E1EBF" w:rsidP="00A94711">
      <w:pPr>
        <w:rPr>
          <w:color w:val="FF0000"/>
          <w:sz w:val="22"/>
        </w:rPr>
      </w:pPr>
      <w:r>
        <w:rPr>
          <w:color w:val="FF0000"/>
          <w:sz w:val="22"/>
        </w:rPr>
        <w:t>C:</w:t>
      </w:r>
      <w:r w:rsidR="00A94711">
        <w:rPr>
          <w:color w:val="FF0000"/>
          <w:sz w:val="22"/>
        </w:rPr>
        <w:t xml:space="preserve">&gt;python </w:t>
      </w:r>
      <w:r w:rsidR="00683803" w:rsidRPr="00A94711">
        <w:rPr>
          <w:rFonts w:hint="eastAsia"/>
          <w:color w:val="FF0000"/>
          <w:sz w:val="22"/>
        </w:rPr>
        <w:t>P</w:t>
      </w:r>
      <w:r>
        <w:rPr>
          <w:color w:val="FF0000"/>
          <w:sz w:val="22"/>
        </w:rPr>
        <w:t>LA.py</w:t>
      </w:r>
    </w:p>
    <w:p w:rsidR="00683803" w:rsidRDefault="00683803" w:rsidP="00683803">
      <w:r>
        <w:rPr>
          <w:noProof/>
        </w:rPr>
        <w:drawing>
          <wp:inline distT="0" distB="0" distL="0" distR="0" wp14:anchorId="687006F8" wp14:editId="2CC85620">
            <wp:extent cx="5274310" cy="321945"/>
            <wp:effectExtent l="0" t="0" r="254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3803" w:rsidRDefault="00683803" w:rsidP="00683803"/>
    <w:p w:rsidR="00F76E40" w:rsidRDefault="00A115B8" w:rsidP="00F76E40">
      <w:pPr>
        <w:ind w:firstLine="420"/>
      </w:pPr>
      <w:r>
        <w:t>F</w:t>
      </w:r>
      <w:r w:rsidR="0070776D">
        <w:t xml:space="preserve">urthermore an additional file called </w:t>
      </w:r>
      <w:r w:rsidR="00F10677">
        <w:t>“</w:t>
      </w:r>
      <w:r w:rsidR="0070776D">
        <w:t>DataEmit&amp;PLA.py</w:t>
      </w:r>
      <w:r w:rsidR="00F10677">
        <w:t>”</w:t>
      </w:r>
      <w:r w:rsidR="0070776D">
        <w:t xml:space="preserve"> that just put two Pythons together for </w:t>
      </w:r>
      <w:r w:rsidR="00F76E40">
        <w:t>ease</w:t>
      </w:r>
      <w:r w:rsidR="0070776D">
        <w:t xml:space="preserve"> of use.</w:t>
      </w:r>
    </w:p>
    <w:p w:rsidR="0070776D" w:rsidRDefault="00F76E40" w:rsidP="00F76E40">
      <w:pPr>
        <w:ind w:firstLine="420"/>
      </w:pPr>
      <w:r>
        <w:t xml:space="preserve"> </w:t>
      </w:r>
    </w:p>
    <w:p w:rsidR="0070776D" w:rsidRDefault="0070776D" w:rsidP="0070776D">
      <w:r>
        <w:t>II) Directory:</w:t>
      </w:r>
    </w:p>
    <w:p w:rsidR="0070776D" w:rsidRDefault="0070776D" w:rsidP="0070776D">
      <w:r>
        <w:tab/>
      </w:r>
      <w:proofErr w:type="spellStart"/>
      <w:r>
        <w:t>SourceCode</w:t>
      </w:r>
      <w:proofErr w:type="spellEnd"/>
      <w:r>
        <w:t xml:space="preserve"> - all source codes</w:t>
      </w:r>
    </w:p>
    <w:p w:rsidR="0070776D" w:rsidRDefault="0070776D" w:rsidP="0070776D">
      <w:r>
        <w:tab/>
      </w:r>
      <w:proofErr w:type="spellStart"/>
      <w:r>
        <w:t>ReferencePlotsDatas</w:t>
      </w:r>
      <w:proofErr w:type="spellEnd"/>
      <w:r>
        <w:t xml:space="preserve"> - all reference plots and </w:t>
      </w:r>
      <w:proofErr w:type="spellStart"/>
      <w:r>
        <w:t>datas</w:t>
      </w:r>
      <w:proofErr w:type="spellEnd"/>
      <w:r>
        <w:t xml:space="preserve"> with naming format stated in the report</w:t>
      </w:r>
    </w:p>
    <w:p w:rsidR="00FC4CFE" w:rsidRDefault="00BF3AF9" w:rsidP="0070776D">
      <w:r>
        <w:rPr>
          <w:noProof/>
        </w:rPr>
        <w:drawing>
          <wp:inline distT="0" distB="0" distL="0" distR="0" wp14:anchorId="239A4FC7" wp14:editId="451CA337">
            <wp:extent cx="3438525" cy="1571625"/>
            <wp:effectExtent l="0" t="0" r="9525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2F26" w:rsidRDefault="00ED2F26" w:rsidP="0070776D"/>
    <w:p w:rsidR="0070776D" w:rsidRDefault="0070776D" w:rsidP="0070776D">
      <w:r>
        <w:t>III)</w:t>
      </w:r>
    </w:p>
    <w:p w:rsidR="0070776D" w:rsidRDefault="0070776D" w:rsidP="0070776D">
      <w:r>
        <w:tab/>
      </w:r>
      <w:r>
        <w:tab/>
      </w:r>
      <w:r>
        <w:tab/>
        <w:t>""</w:t>
      </w:r>
      <w:proofErr w:type="gramStart"/>
      <w:r>
        <w:t>"  Anaconda</w:t>
      </w:r>
      <w:proofErr w:type="gramEnd"/>
      <w:r>
        <w:t xml:space="preserve"> Installation Steps """"</w:t>
      </w:r>
      <w:r w:rsidR="00EA5684">
        <w:t xml:space="preserve"> .  *The Pythons also work in </w:t>
      </w:r>
      <w:proofErr w:type="spellStart"/>
      <w:r w:rsidR="00EA5684">
        <w:t>Colab</w:t>
      </w:r>
      <w:proofErr w:type="spellEnd"/>
      <w:r w:rsidR="00EA5684">
        <w:t xml:space="preserve"> notebooks.</w:t>
      </w:r>
    </w:p>
    <w:p w:rsidR="0070776D" w:rsidRDefault="0070776D" w:rsidP="0070776D">
      <w:r>
        <w:lastRenderedPageBreak/>
        <w:t>======================================</w:t>
      </w:r>
    </w:p>
    <w:p w:rsidR="0070776D" w:rsidRDefault="0070776D" w:rsidP="0070776D">
      <w:r>
        <w:t xml:space="preserve">IDE and Python </w:t>
      </w:r>
      <w:proofErr w:type="spellStart"/>
      <w:r w:rsidR="00930FCD">
        <w:t>Spyder</w:t>
      </w:r>
      <w:proofErr w:type="spellEnd"/>
      <w:r w:rsidR="00930FCD">
        <w:t xml:space="preserve"> </w:t>
      </w:r>
      <w:r>
        <w:t>Installation Guide</w:t>
      </w:r>
    </w:p>
    <w:p w:rsidR="0070776D" w:rsidRDefault="0070776D" w:rsidP="0070776D">
      <w:r>
        <w:t xml:space="preserve">    1) Download Anaconda from:  https://www.anaconda.com/download/</w:t>
      </w:r>
    </w:p>
    <w:p w:rsidR="0070776D" w:rsidRDefault="0070776D" w:rsidP="0070776D"/>
    <w:p w:rsidR="0070776D" w:rsidRDefault="0070776D" w:rsidP="0070776D">
      <w:r>
        <w:t xml:space="preserve">    2)</w:t>
      </w:r>
      <w:r w:rsidR="00930FCD">
        <w:t xml:space="preserve"> </w:t>
      </w:r>
      <w:r>
        <w:t xml:space="preserve">Install all libraries under the INSTALLED </w:t>
      </w:r>
      <w:proofErr w:type="spellStart"/>
      <w:r>
        <w:t>envirnoment</w:t>
      </w:r>
      <w:proofErr w:type="spellEnd"/>
      <w:r>
        <w:t>. e.g. (base</w:t>
      </w:r>
      <w:proofErr w:type="gramStart"/>
      <w:r>
        <w:t>)C</w:t>
      </w:r>
      <w:proofErr w:type="gramEnd"/>
      <w:r>
        <w:t>:\Users\Admin&gt;, [ drive name may be different ]</w:t>
      </w:r>
    </w:p>
    <w:p w:rsidR="0070776D" w:rsidRDefault="0070776D" w:rsidP="0070776D">
      <w:r>
        <w:t xml:space="preserve">       </w:t>
      </w:r>
      <w:r w:rsidR="00AD18C7">
        <w:t xml:space="preserve">&gt; </w:t>
      </w:r>
      <w:proofErr w:type="spellStart"/>
      <w:proofErr w:type="gramStart"/>
      <w:r>
        <w:t>conda</w:t>
      </w:r>
      <w:proofErr w:type="spellEnd"/>
      <w:proofErr w:type="gramEnd"/>
      <w:r>
        <w:t xml:space="preserve"> install -c </w:t>
      </w:r>
      <w:proofErr w:type="spellStart"/>
      <w:r>
        <w:t>conda</w:t>
      </w:r>
      <w:proofErr w:type="spellEnd"/>
      <w:r>
        <w:t xml:space="preserve">-forge </w:t>
      </w:r>
      <w:proofErr w:type="spellStart"/>
      <w:r>
        <w:t>matplotlib</w:t>
      </w:r>
      <w:proofErr w:type="spellEnd"/>
      <w:r>
        <w:t xml:space="preserve"> </w:t>
      </w:r>
    </w:p>
    <w:p w:rsidR="0070776D" w:rsidRDefault="0070776D" w:rsidP="0070776D">
      <w:pPr>
        <w:pBdr>
          <w:bottom w:val="double" w:sz="6" w:space="1" w:color="auto"/>
        </w:pBdr>
      </w:pPr>
      <w:r>
        <w:t xml:space="preserve">       </w:t>
      </w:r>
      <w:r w:rsidR="00AD18C7">
        <w:t xml:space="preserve">&gt; </w:t>
      </w:r>
      <w:proofErr w:type="spellStart"/>
      <w:proofErr w:type="gramStart"/>
      <w:r>
        <w:t>conda</w:t>
      </w:r>
      <w:proofErr w:type="spellEnd"/>
      <w:proofErr w:type="gramEnd"/>
      <w:r>
        <w:t xml:space="preserve"> install -c anaconda </w:t>
      </w:r>
      <w:proofErr w:type="spellStart"/>
      <w:r>
        <w:t>pydot</w:t>
      </w:r>
      <w:proofErr w:type="spellEnd"/>
      <w:r>
        <w:t xml:space="preserve"> pandas </w:t>
      </w:r>
      <w:proofErr w:type="spellStart"/>
      <w:r>
        <w:t>openpyxl</w:t>
      </w:r>
      <w:proofErr w:type="spellEnd"/>
      <w:r>
        <w:t xml:space="preserve"> </w:t>
      </w:r>
      <w:proofErr w:type="spellStart"/>
      <w:r>
        <w:t>xlrd</w:t>
      </w:r>
      <w:proofErr w:type="spellEnd"/>
    </w:p>
    <w:p w:rsidR="00AB15C5" w:rsidRDefault="00AB15C5" w:rsidP="0070776D">
      <w:pPr>
        <w:pBdr>
          <w:bottom w:val="double" w:sz="6" w:space="1" w:color="auto"/>
        </w:pBdr>
      </w:pPr>
    </w:p>
    <w:p w:rsidR="00E37408" w:rsidRDefault="00AB15C5" w:rsidP="0070776D">
      <w:pPr>
        <w:pBdr>
          <w:bottom w:val="double" w:sz="6" w:space="1" w:color="auto"/>
        </w:pBdr>
      </w:pPr>
      <w:r>
        <w:t>Screenshots:</w:t>
      </w:r>
    </w:p>
    <w:p w:rsidR="00635271" w:rsidRDefault="00635271" w:rsidP="0070776D">
      <w:r>
        <w:rPr>
          <w:noProof/>
        </w:rPr>
        <w:drawing>
          <wp:inline distT="0" distB="0" distL="0" distR="0" wp14:anchorId="2C6643D8" wp14:editId="02D4688D">
            <wp:extent cx="5331551" cy="3726180"/>
            <wp:effectExtent l="0" t="0" r="254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45968" cy="3736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D15" w:rsidRDefault="006F2D15" w:rsidP="0070776D"/>
    <w:p w:rsidR="00E070B7" w:rsidRDefault="00E070B7" w:rsidP="0070776D">
      <w:r>
        <w:rPr>
          <w:noProof/>
        </w:rPr>
        <w:drawing>
          <wp:inline distT="0" distB="0" distL="0" distR="0" wp14:anchorId="7D833BD2" wp14:editId="06ACEA2A">
            <wp:extent cx="6362700" cy="3332843"/>
            <wp:effectExtent l="0" t="0" r="0" b="127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86119" cy="334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5271" w:rsidRDefault="00635271" w:rsidP="0070776D">
      <w:r>
        <w:rPr>
          <w:noProof/>
        </w:rPr>
        <w:lastRenderedPageBreak/>
        <w:drawing>
          <wp:inline distT="0" distB="0" distL="0" distR="0" wp14:anchorId="1BD68DB4" wp14:editId="07E1E278">
            <wp:extent cx="6245893" cy="171450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50615" cy="1715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FCD" w:rsidRDefault="00930FCD" w:rsidP="0070776D">
      <w:r>
        <w:rPr>
          <w:noProof/>
        </w:rPr>
        <w:drawing>
          <wp:inline distT="0" distB="0" distL="0" distR="0" wp14:anchorId="50A52DC8" wp14:editId="054750F5">
            <wp:extent cx="3730479" cy="2247900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8985" cy="2259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FCD" w:rsidRDefault="00EE1ECE" w:rsidP="0070776D">
      <w:r>
        <w:rPr>
          <w:noProof/>
        </w:rPr>
        <w:drawing>
          <wp:inline distT="0" distB="0" distL="0" distR="0" wp14:anchorId="2DEDCEEF" wp14:editId="0E68B906">
            <wp:extent cx="3827894" cy="2325033"/>
            <wp:effectExtent l="0" t="0" r="127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0907" cy="233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0FCD" w:rsidSect="00822436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4EEF" w:rsidRDefault="00054EEF" w:rsidP="00C34917">
      <w:r>
        <w:separator/>
      </w:r>
    </w:p>
  </w:endnote>
  <w:endnote w:type="continuationSeparator" w:id="0">
    <w:p w:rsidR="00054EEF" w:rsidRDefault="00054EEF" w:rsidP="00C349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4917" w:rsidRDefault="00C34917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4917" w:rsidRDefault="00C34917">
    <w:pPr>
      <w:pStyle w:val="a6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4917" w:rsidRDefault="00C34917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4EEF" w:rsidRDefault="00054EEF" w:rsidP="00C34917">
      <w:r>
        <w:separator/>
      </w:r>
    </w:p>
  </w:footnote>
  <w:footnote w:type="continuationSeparator" w:id="0">
    <w:p w:rsidR="00054EEF" w:rsidRDefault="00054EEF" w:rsidP="00C3491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4917" w:rsidRDefault="00C34917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4917" w:rsidRDefault="00C34917">
    <w:pPr>
      <w:pStyle w:val="a5"/>
      <w:rPr>
        <w:rFonts w:hint="eastAsia"/>
      </w:rPr>
    </w:pPr>
    <w:proofErr w:type="spellStart"/>
    <w:r>
      <w:rPr>
        <w:rFonts w:hint="eastAsia"/>
      </w:rPr>
      <w:t>V</w:t>
    </w:r>
    <w:r>
      <w:t>er</w:t>
    </w:r>
    <w:proofErr w:type="spellEnd"/>
    <w:r>
      <w:t xml:space="preserve"> 3.2, 23Sep2019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4917" w:rsidRDefault="00C34917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982DCE"/>
    <w:multiLevelType w:val="hybridMultilevel"/>
    <w:tmpl w:val="C9FC4064"/>
    <w:lvl w:ilvl="0" w:tplc="42869984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450C2C00"/>
    <w:multiLevelType w:val="hybridMultilevel"/>
    <w:tmpl w:val="6EA07456"/>
    <w:lvl w:ilvl="0" w:tplc="03DE934C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>
    <w:nsid w:val="45C4459E"/>
    <w:multiLevelType w:val="hybridMultilevel"/>
    <w:tmpl w:val="DA741ECE"/>
    <w:lvl w:ilvl="0" w:tplc="E292C1B6">
      <w:start w:val="1"/>
      <w:numFmt w:val="upp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MrYwsDA1M7Q0MDVX0lEKTi0uzszPAykwrgUAOolR+iwAAAA="/>
  </w:docVars>
  <w:rsids>
    <w:rsidRoot w:val="000361B0"/>
    <w:rsid w:val="000361B0"/>
    <w:rsid w:val="00054EEF"/>
    <w:rsid w:val="00112C18"/>
    <w:rsid w:val="00115849"/>
    <w:rsid w:val="002A38C9"/>
    <w:rsid w:val="002E7C05"/>
    <w:rsid w:val="004A3AA9"/>
    <w:rsid w:val="004A410A"/>
    <w:rsid w:val="00635271"/>
    <w:rsid w:val="00683803"/>
    <w:rsid w:val="006F0CCD"/>
    <w:rsid w:val="006F2D15"/>
    <w:rsid w:val="0070776D"/>
    <w:rsid w:val="00740795"/>
    <w:rsid w:val="00822436"/>
    <w:rsid w:val="008E1EBF"/>
    <w:rsid w:val="00930FCD"/>
    <w:rsid w:val="009F3E59"/>
    <w:rsid w:val="00A115B8"/>
    <w:rsid w:val="00A75691"/>
    <w:rsid w:val="00A94711"/>
    <w:rsid w:val="00AB15C5"/>
    <w:rsid w:val="00AD18C7"/>
    <w:rsid w:val="00B35CB9"/>
    <w:rsid w:val="00BF3AF9"/>
    <w:rsid w:val="00C34917"/>
    <w:rsid w:val="00C446B2"/>
    <w:rsid w:val="00DA6113"/>
    <w:rsid w:val="00E070B7"/>
    <w:rsid w:val="00E37408"/>
    <w:rsid w:val="00E475DF"/>
    <w:rsid w:val="00EA5684"/>
    <w:rsid w:val="00ED2F26"/>
    <w:rsid w:val="00EE1ECE"/>
    <w:rsid w:val="00EF7109"/>
    <w:rsid w:val="00F10677"/>
    <w:rsid w:val="00F76E40"/>
    <w:rsid w:val="00FC4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3028771-3410-46C5-ACF1-9FE9090D4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8380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2E7C05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C349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C34917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C349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C3491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hoson@live.hk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eader" Target="header3.xml"/><Relationship Id="rId10" Type="http://schemas.openxmlformats.org/officeDocument/2006/relationships/image" Target="media/image20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 Hoson</dc:creator>
  <cp:keywords/>
  <dc:description/>
  <cp:lastModifiedBy>Lam Hoson</cp:lastModifiedBy>
  <cp:revision>39</cp:revision>
  <dcterms:created xsi:type="dcterms:W3CDTF">2019-09-19T11:55:00Z</dcterms:created>
  <dcterms:modified xsi:type="dcterms:W3CDTF">2019-09-23T08:27:00Z</dcterms:modified>
</cp:coreProperties>
</file>